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07C5" w:rsidRDefault="00606B83" w:rsidP="00EE1281">
      <w:pPr>
        <w:pStyle w:val="NoSpacing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7E051B5" wp14:editId="33AB5DFA">
            <wp:simplePos x="0" y="0"/>
            <wp:positionH relativeFrom="column">
              <wp:posOffset>6128385</wp:posOffset>
            </wp:positionH>
            <wp:positionV relativeFrom="paragraph">
              <wp:posOffset>-363162</wp:posOffset>
            </wp:positionV>
            <wp:extent cx="517256" cy="50863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56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2B2F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608B6EB" wp14:editId="475E3A26">
                <wp:simplePos x="0" y="0"/>
                <wp:positionH relativeFrom="column">
                  <wp:posOffset>-838200</wp:posOffset>
                </wp:positionH>
                <wp:positionV relativeFrom="paragraph">
                  <wp:posOffset>-520930</wp:posOffset>
                </wp:positionV>
                <wp:extent cx="7646035" cy="10668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46035" cy="1066800"/>
                          <a:chOff x="0" y="374073"/>
                          <a:chExt cx="7646035" cy="106680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1405" b="5719"/>
                          <a:stretch/>
                        </pic:blipFill>
                        <pic:spPr bwMode="auto">
                          <a:xfrm>
                            <a:off x="0" y="374073"/>
                            <a:ext cx="7646035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56364" y="626398"/>
                            <a:ext cx="2770909" cy="5957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696B3D" w:rsidRPr="00512B2F" w:rsidRDefault="00512B2F" w:rsidP="00BC5BE4">
                              <w:pPr>
                                <w:pStyle w:val="RCT"/>
                                <w:rPr>
                                  <w:sz w:val="24"/>
                                </w:rPr>
                              </w:pPr>
                              <w:r w:rsidRPr="00512B2F">
                                <w:rPr>
                                  <w:sz w:val="24"/>
                                </w:rPr>
                                <w:t xml:space="preserve">Required </w:t>
                              </w:r>
                              <w:r w:rsidR="00576A10" w:rsidRPr="00512B2F">
                                <w:rPr>
                                  <w:sz w:val="24"/>
                                </w:rPr>
                                <w:t>Respirator Use</w:t>
                              </w:r>
                              <w:r w:rsidR="00606B83">
                                <w:rPr>
                                  <w:sz w:val="24"/>
                                </w:rPr>
                                <w:t xml:space="preserve"> </w:t>
                              </w:r>
                              <w:r w:rsidR="00576A10" w:rsidRPr="00512B2F">
                                <w:rPr>
                                  <w:sz w:val="24"/>
                                </w:rPr>
                                <w:t>Agreement</w:t>
                              </w:r>
                              <w:r w:rsidRPr="00512B2F">
                                <w:rPr>
                                  <w:sz w:val="24"/>
                                </w:rPr>
                                <w:t xml:space="preserve"> </w:t>
                              </w:r>
                              <w:r w:rsidR="00576A10" w:rsidRPr="00512B2F">
                                <w:rPr>
                                  <w:sz w:val="24"/>
                                </w:rPr>
                                <w:t>to be Clean Shave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608B6EB" id="Group 1" o:spid="_x0000_s1026" style="position:absolute;margin-left:-66pt;margin-top:-41pt;width:602.05pt;height:84pt;z-index:251661312;mso-height-relative:margin" coordorigin=",3740" coordsize="76460,10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top:3740;width:76460;height:10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">
                  <v:imagedata r:id="rId9" o:title="" croptop="46796f" cropbottom="3748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41563;top:6263;width:27709;height:5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sDGwQAAANoAAAAPAAAAZHJzL2Rvd25yZXYueG1sRI/RisIw&#10;FETfhf2HcBd8EU1V0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DriwMbBAAAA2gAAAA8AAAAA&#10;AAAAAAAAAAAABwIAAGRycy9kb3ducmV2LnhtbFBLBQYAAAAAAwADALcAAAD1AgAAAAA=&#10;" filled="f" stroked="f">
                  <v:textbox>
                    <w:txbxContent>
                      <w:p w:rsidR="00696B3D" w:rsidRPr="00512B2F" w:rsidRDefault="00512B2F" w:rsidP="00BC5BE4">
                        <w:pPr>
                          <w:pStyle w:val="RCT"/>
                          <w:rPr>
                            <w:sz w:val="24"/>
                          </w:rPr>
                        </w:pPr>
                        <w:r w:rsidRPr="00512B2F">
                          <w:rPr>
                            <w:sz w:val="24"/>
                          </w:rPr>
                          <w:t xml:space="preserve">Required </w:t>
                        </w:r>
                        <w:r w:rsidR="00576A10" w:rsidRPr="00512B2F">
                          <w:rPr>
                            <w:sz w:val="24"/>
                          </w:rPr>
                          <w:t>Respirator Use</w:t>
                        </w:r>
                        <w:r w:rsidR="00606B83">
                          <w:rPr>
                            <w:sz w:val="24"/>
                          </w:rPr>
                          <w:t xml:space="preserve"> </w:t>
                        </w:r>
                        <w:r w:rsidR="00576A10" w:rsidRPr="00512B2F">
                          <w:rPr>
                            <w:sz w:val="24"/>
                          </w:rPr>
                          <w:t>Agreement</w:t>
                        </w:r>
                        <w:r w:rsidRPr="00512B2F">
                          <w:rPr>
                            <w:sz w:val="24"/>
                          </w:rPr>
                          <w:t xml:space="preserve"> </w:t>
                        </w:r>
                        <w:r w:rsidR="00576A10" w:rsidRPr="00512B2F">
                          <w:rPr>
                            <w:sz w:val="24"/>
                          </w:rPr>
                          <w:t>to be Clean Shave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512B2F" w:rsidRDefault="00512B2F" w:rsidP="00576A10">
      <w:pPr>
        <w:pStyle w:val="RCT"/>
        <w:jc w:val="center"/>
        <w:rPr>
          <w:sz w:val="28"/>
          <w:szCs w:val="28"/>
        </w:rPr>
      </w:pPr>
    </w:p>
    <w:p w:rsidR="00606B83" w:rsidRDefault="00606B83" w:rsidP="00606B83">
      <w:pPr>
        <w:pStyle w:val="RCT"/>
        <w:spacing w:line="276" w:lineRule="auto"/>
        <w:jc w:val="center"/>
        <w:rPr>
          <w:sz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668B9D5" wp14:editId="5AAE1737">
                <wp:simplePos x="0" y="0"/>
                <wp:positionH relativeFrom="column">
                  <wp:posOffset>-182880</wp:posOffset>
                </wp:positionH>
                <wp:positionV relativeFrom="paragraph">
                  <wp:posOffset>230505</wp:posOffset>
                </wp:positionV>
                <wp:extent cx="642366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32ED" w:rsidRDefault="003B32ED" w:rsidP="003B32ED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68B9D5" id="Text Box 2" o:spid="_x0000_s1029" type="#_x0000_t202" style="position:absolute;left:0;text-align:left;margin-left:-14.4pt;margin-top:18.15pt;width:505.8pt;height:21.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" stroked="f">
                <v:textbox>
                  <w:txbxContent>
                    <w:p w:rsidR="003B32ED" w:rsidRDefault="003B32ED" w:rsidP="003B32ED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606B83" w:rsidRPr="00606B83" w:rsidRDefault="00606B83" w:rsidP="00606B83">
      <w:pPr>
        <w:pStyle w:val="RCT"/>
        <w:spacing w:line="276" w:lineRule="auto"/>
        <w:jc w:val="center"/>
        <w:rPr>
          <w:sz w:val="24"/>
        </w:rPr>
      </w:pPr>
    </w:p>
    <w:p w:rsidR="00576A10" w:rsidRPr="00576A10" w:rsidRDefault="00576A10" w:rsidP="00606B83">
      <w:pPr>
        <w:pStyle w:val="RCT"/>
        <w:spacing w:line="276" w:lineRule="auto"/>
        <w:jc w:val="center"/>
        <w:rPr>
          <w:sz w:val="28"/>
          <w:szCs w:val="28"/>
        </w:rPr>
      </w:pPr>
      <w:r w:rsidRPr="00576A10">
        <w:rPr>
          <w:sz w:val="28"/>
          <w:szCs w:val="28"/>
        </w:rPr>
        <w:t>Required Respira</w:t>
      </w:r>
      <w:r>
        <w:rPr>
          <w:sz w:val="28"/>
          <w:szCs w:val="28"/>
        </w:rPr>
        <w:t>tor Use</w:t>
      </w:r>
      <w:r w:rsidR="00512B2F">
        <w:rPr>
          <w:sz w:val="28"/>
          <w:szCs w:val="28"/>
        </w:rPr>
        <w:t xml:space="preserve"> - </w:t>
      </w:r>
      <w:r>
        <w:rPr>
          <w:sz w:val="28"/>
          <w:szCs w:val="28"/>
        </w:rPr>
        <w:t xml:space="preserve">Agreement to be Clean </w:t>
      </w:r>
      <w:r w:rsidRPr="00576A10">
        <w:rPr>
          <w:sz w:val="28"/>
          <w:szCs w:val="28"/>
        </w:rPr>
        <w:t>Shaven</w:t>
      </w:r>
    </w:p>
    <w:p w:rsidR="00576A10" w:rsidRPr="00606B83" w:rsidRDefault="00576A10" w:rsidP="00606B83">
      <w:pPr>
        <w:pStyle w:val="NoSpacing"/>
        <w:spacing w:line="276" w:lineRule="auto"/>
        <w:jc w:val="center"/>
        <w:rPr>
          <w:b/>
          <w:sz w:val="22"/>
          <w:szCs w:val="22"/>
        </w:rPr>
      </w:pPr>
      <w:bookmarkStart w:id="0" w:name="_GoBack"/>
      <w:bookmarkEnd w:id="0"/>
      <w:r w:rsidRPr="00606B83">
        <w:rPr>
          <w:b/>
          <w:sz w:val="22"/>
          <w:szCs w:val="22"/>
        </w:rPr>
        <w:t>(Form to be signed and renewed annually as part of fit-testing training and requirement)</w:t>
      </w:r>
    </w:p>
    <w:p w:rsidR="00576A10" w:rsidRPr="00606B83" w:rsidRDefault="00576A10" w:rsidP="00576A10">
      <w:pPr>
        <w:pStyle w:val="NoSpacing"/>
        <w:rPr>
          <w:sz w:val="22"/>
          <w:szCs w:val="22"/>
        </w:rPr>
      </w:pPr>
    </w:p>
    <w:p w:rsidR="00576A10" w:rsidRPr="00512B2F" w:rsidRDefault="00576A10" w:rsidP="00576A10">
      <w:pPr>
        <w:pStyle w:val="NoSpacing"/>
      </w:pPr>
    </w:p>
    <w:p w:rsidR="00576A10" w:rsidRPr="00512B2F" w:rsidRDefault="00576A10" w:rsidP="00576A10">
      <w:pPr>
        <w:pStyle w:val="NoSpacing"/>
      </w:pPr>
      <w:r w:rsidRPr="00512B2F">
        <w:t>I understand that Title 8 of the California Code of Regulations (T8CCR) section 5144(g)(1)(A)1 (Respiratory Protection) prohibits the use of respirators with tight</w:t>
      </w:r>
      <w:r w:rsidR="00BF1001">
        <w:t>-</w:t>
      </w:r>
      <w:r w:rsidRPr="00512B2F">
        <w:t xml:space="preserve">fitting </w:t>
      </w:r>
      <w:r w:rsidR="006A7FF0" w:rsidRPr="00512B2F">
        <w:t>facepieces</w:t>
      </w:r>
      <w:r w:rsidRPr="00512B2F">
        <w:t xml:space="preserve"> if an employee has facial hair where the respirator sealing surfaces contact the face. </w:t>
      </w:r>
    </w:p>
    <w:p w:rsidR="00576A10" w:rsidRPr="00512B2F" w:rsidRDefault="00576A10" w:rsidP="00576A10">
      <w:pPr>
        <w:pStyle w:val="NoSpacing"/>
      </w:pPr>
    </w:p>
    <w:p w:rsidR="00576A10" w:rsidRPr="00512B2F" w:rsidRDefault="00576A10" w:rsidP="00576A10">
      <w:pPr>
        <w:pStyle w:val="NoSpacing"/>
      </w:pPr>
      <w:r w:rsidRPr="00512B2F">
        <w:t xml:space="preserve">I affirm that I will not enter areas or perform tasks, as part of my employment or engage in other activities that would require me to use respiratory protection if I have facial hair that comes between the sealing surface of the facepiece of a respirator and the face. </w:t>
      </w:r>
    </w:p>
    <w:p w:rsidR="00576A10" w:rsidRPr="00512B2F" w:rsidRDefault="00576A10" w:rsidP="00576A10">
      <w:pPr>
        <w:pStyle w:val="NoSpacing"/>
      </w:pPr>
    </w:p>
    <w:p w:rsidR="00576A10" w:rsidRPr="00512B2F" w:rsidRDefault="00576A10" w:rsidP="00576A10">
      <w:pPr>
        <w:pStyle w:val="NoSpacing"/>
      </w:pPr>
      <w:r w:rsidRPr="00512B2F">
        <w:t>I further affirm that if circumstances arise that require my use of a respirator; I will shave before using a respirator with a tight</w:t>
      </w:r>
      <w:r w:rsidR="00BF1001">
        <w:t>-</w:t>
      </w:r>
      <w:r w:rsidRPr="00512B2F">
        <w:t>fitting facepiece. Form to be signed and renewed annually as part of fit-testing training and requirement.</w:t>
      </w:r>
    </w:p>
    <w:p w:rsidR="00576A10" w:rsidRPr="00512B2F" w:rsidRDefault="00576A10" w:rsidP="00576A10">
      <w:pPr>
        <w:pStyle w:val="NoSpacing"/>
      </w:pPr>
    </w:p>
    <w:p w:rsidR="00576A10" w:rsidRPr="00512B2F" w:rsidRDefault="00576A10" w:rsidP="00576A10">
      <w:pPr>
        <w:pStyle w:val="NoSpacing"/>
      </w:pPr>
      <w:r w:rsidRPr="00512B2F">
        <w:t>Employee name: ______________________________________________________</w:t>
      </w:r>
    </w:p>
    <w:p w:rsidR="00576A10" w:rsidRPr="00512B2F" w:rsidRDefault="00576A10" w:rsidP="00576A10">
      <w:pPr>
        <w:pStyle w:val="NoSpacing"/>
      </w:pPr>
    </w:p>
    <w:p w:rsidR="00576A10" w:rsidRPr="00512B2F" w:rsidRDefault="00576A10" w:rsidP="00576A10">
      <w:pPr>
        <w:pStyle w:val="NoSpacing"/>
      </w:pPr>
      <w:r w:rsidRPr="00512B2F">
        <w:t>Signature: ____________________________________________ Date: __________</w:t>
      </w:r>
    </w:p>
    <w:p w:rsidR="00576A10" w:rsidRPr="00512B2F" w:rsidRDefault="00576A10" w:rsidP="00576A10">
      <w:pPr>
        <w:pStyle w:val="NoSpacing"/>
      </w:pPr>
    </w:p>
    <w:p w:rsidR="00576A10" w:rsidRPr="00512B2F" w:rsidRDefault="00576A10" w:rsidP="00576A10">
      <w:pPr>
        <w:pStyle w:val="NoSpacing"/>
      </w:pPr>
    </w:p>
    <w:p w:rsidR="00576A10" w:rsidRPr="00512B2F" w:rsidRDefault="00576A10" w:rsidP="00576A10">
      <w:pPr>
        <w:pStyle w:val="NoSpacing"/>
      </w:pPr>
      <w:r w:rsidRPr="00512B2F">
        <w:t>HR approval by:  ______________________________________________________</w:t>
      </w:r>
    </w:p>
    <w:p w:rsidR="00576A10" w:rsidRPr="00512B2F" w:rsidRDefault="00576A10" w:rsidP="00576A10">
      <w:pPr>
        <w:pStyle w:val="NoSpacing"/>
      </w:pPr>
    </w:p>
    <w:p w:rsidR="00576A10" w:rsidRPr="00512B2F" w:rsidRDefault="00576A10" w:rsidP="00576A10">
      <w:pPr>
        <w:pStyle w:val="NoSpacing"/>
      </w:pPr>
      <w:r w:rsidRPr="00512B2F">
        <w:t>Signature: ___________________________________________ Date: ___________</w:t>
      </w:r>
    </w:p>
    <w:p w:rsidR="00576A10" w:rsidRPr="00512B2F" w:rsidRDefault="00576A10" w:rsidP="00EE1281">
      <w:pPr>
        <w:pStyle w:val="NoSpacing"/>
      </w:pPr>
    </w:p>
    <w:p w:rsidR="00576A10" w:rsidRPr="00512B2F" w:rsidRDefault="00576A10" w:rsidP="00EE1281">
      <w:pPr>
        <w:pStyle w:val="NoSpacing"/>
      </w:pPr>
    </w:p>
    <w:p w:rsidR="00576A10" w:rsidRPr="00512B2F" w:rsidRDefault="00576A10" w:rsidP="00576A10">
      <w:pPr>
        <w:pStyle w:val="NoSpacing"/>
      </w:pPr>
      <w:r w:rsidRPr="00512B2F">
        <w:t>Respirator Administrator approval by:  ______________________________________</w:t>
      </w:r>
    </w:p>
    <w:p w:rsidR="00576A10" w:rsidRPr="00512B2F" w:rsidRDefault="00576A10" w:rsidP="00576A10">
      <w:pPr>
        <w:pStyle w:val="NoSpacing"/>
      </w:pPr>
    </w:p>
    <w:p w:rsidR="00F465DA" w:rsidRDefault="00576A10" w:rsidP="00EE1281">
      <w:pPr>
        <w:pStyle w:val="NoSpacing"/>
      </w:pPr>
      <w:r w:rsidRPr="00512B2F">
        <w:t>Signature: ____________________________________________ Date: __________</w:t>
      </w:r>
      <w:r>
        <w:t>_</w:t>
      </w:r>
    </w:p>
    <w:p w:rsidR="00F465DA" w:rsidRPr="00EE1281" w:rsidRDefault="00F465DA" w:rsidP="00EE1281">
      <w:pPr>
        <w:pStyle w:val="NoSpacing"/>
      </w:pPr>
    </w:p>
    <w:sectPr w:rsidR="00F465DA" w:rsidRPr="00EE1281" w:rsidSect="004C1C4E">
      <w:footerReference w:type="default" r:id="rId10"/>
      <w:pgSz w:w="12240" w:h="15840" w:code="1"/>
      <w:pgMar w:top="864" w:right="1440" w:bottom="1440" w:left="1440" w:header="100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455" w:rsidRDefault="004F1455" w:rsidP="004F1455">
      <w:pPr>
        <w:spacing w:after="0"/>
      </w:pPr>
      <w:r>
        <w:separator/>
      </w:r>
    </w:p>
  </w:endnote>
  <w:endnote w:type="continuationSeparator" w:id="0">
    <w:p w:rsidR="004F1455" w:rsidRDefault="004F1455" w:rsidP="004F14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A0" w:rsidRDefault="004C05A0">
    <w:pPr>
      <w:pStyle w:val="Footer"/>
      <w:rPr>
        <w:sz w:val="18"/>
        <w:szCs w:val="18"/>
      </w:rPr>
    </w:pPr>
    <w:r>
      <w:ptab w:relativeTo="margin" w:alignment="right" w:leader="none"/>
    </w:r>
    <w:r w:rsidRPr="004F1455">
      <w:rPr>
        <w:sz w:val="18"/>
        <w:szCs w:val="18"/>
      </w:rPr>
      <w:t>Risk Control Manual/</w:t>
    </w:r>
    <w:r w:rsidR="00606B83">
      <w:rPr>
        <w:sz w:val="18"/>
        <w:szCs w:val="18"/>
      </w:rPr>
      <w:t>Required Respirator Use – Agreement to be Clean Shaven</w:t>
    </w:r>
  </w:p>
  <w:p w:rsidR="004C05A0" w:rsidRPr="004F1455" w:rsidRDefault="004C05A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4F1455">
      <w:rPr>
        <w:sz w:val="18"/>
        <w:szCs w:val="18"/>
      </w:rPr>
      <w:t>Revision Jun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455" w:rsidRDefault="004F1455" w:rsidP="004F1455">
      <w:pPr>
        <w:spacing w:after="0"/>
      </w:pPr>
      <w:r>
        <w:separator/>
      </w:r>
    </w:p>
  </w:footnote>
  <w:footnote w:type="continuationSeparator" w:id="0">
    <w:p w:rsidR="004F1455" w:rsidRDefault="004F1455" w:rsidP="004F145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DB49EC"/>
    <w:multiLevelType w:val="hybridMultilevel"/>
    <w:tmpl w:val="2B5CCD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5B41E4B"/>
    <w:multiLevelType w:val="hybridMultilevel"/>
    <w:tmpl w:val="977879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D741FF0"/>
    <w:multiLevelType w:val="hybridMultilevel"/>
    <w:tmpl w:val="F252E5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0NDE3NzUzNbE0NzFW0lEKTi0uzszPAykwqgUA0zPF+iwAAAA="/>
  </w:docVars>
  <w:rsids>
    <w:rsidRoot w:val="00500C7D"/>
    <w:rsid w:val="000507C5"/>
    <w:rsid w:val="003B32ED"/>
    <w:rsid w:val="00452644"/>
    <w:rsid w:val="004648A9"/>
    <w:rsid w:val="004C05A0"/>
    <w:rsid w:val="004C1C4E"/>
    <w:rsid w:val="004D38D0"/>
    <w:rsid w:val="004F1455"/>
    <w:rsid w:val="00500C7D"/>
    <w:rsid w:val="00512B2F"/>
    <w:rsid w:val="005265AB"/>
    <w:rsid w:val="00576A10"/>
    <w:rsid w:val="005B504E"/>
    <w:rsid w:val="006069D8"/>
    <w:rsid w:val="00606B83"/>
    <w:rsid w:val="00633197"/>
    <w:rsid w:val="00696B3D"/>
    <w:rsid w:val="006A7FF0"/>
    <w:rsid w:val="006F60EA"/>
    <w:rsid w:val="00722538"/>
    <w:rsid w:val="00793780"/>
    <w:rsid w:val="00A00250"/>
    <w:rsid w:val="00BC5BE4"/>
    <w:rsid w:val="00BF1001"/>
    <w:rsid w:val="00C935FE"/>
    <w:rsid w:val="00CA6DF3"/>
    <w:rsid w:val="00D34339"/>
    <w:rsid w:val="00DB3E2C"/>
    <w:rsid w:val="00E4087A"/>
    <w:rsid w:val="00EE1281"/>
    <w:rsid w:val="00EE53B0"/>
    <w:rsid w:val="00F46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chartTrackingRefBased/>
  <w15:docId w15:val="{B003D6F0-D579-47D4-8A3E-DB1ECF434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EE1281"/>
    <w:pPr>
      <w:spacing w:line="240" w:lineRule="auto"/>
    </w:pPr>
  </w:style>
  <w:style w:type="paragraph" w:styleId="Heading1">
    <w:name w:val="heading 1"/>
    <w:aliases w:val="RCT 1"/>
    <w:basedOn w:val="Normal"/>
    <w:next w:val="Normal"/>
    <w:link w:val="Heading1Char"/>
    <w:uiPriority w:val="9"/>
    <w:qFormat/>
    <w:rsid w:val="00EE1281"/>
    <w:pPr>
      <w:keepNext/>
      <w:keepLines/>
      <w:spacing w:before="240" w:after="0"/>
      <w:outlineLvl w:val="0"/>
    </w:pPr>
    <w:rPr>
      <w:rFonts w:ascii="AvantGarde Bold" w:eastAsiaTheme="majorEastAsia" w:hAnsi="AvantGarde Bold"/>
      <w:color w:val="005487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BC5BE4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CT">
    <w:name w:val="RCT"/>
    <w:basedOn w:val="Normal"/>
    <w:link w:val="RCTChar"/>
    <w:qFormat/>
    <w:rsid w:val="00793780"/>
    <w:pPr>
      <w:spacing w:after="0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Char">
    <w:name w:val="RCT Char"/>
    <w:basedOn w:val="DefaultParagraphFont"/>
    <w:link w:val="RCT"/>
    <w:rsid w:val="00793780"/>
    <w:rPr>
      <w:rFonts w:ascii="AvantGarde Bold" w:hAnsi="AvantGarde Bold"/>
      <w:color w:val="1F4E79" w:themeColor="accent1" w:themeShade="80"/>
      <w:sz w:val="32"/>
    </w:rPr>
  </w:style>
  <w:style w:type="paragraph" w:styleId="NoSpacing">
    <w:name w:val="No Spacing"/>
    <w:uiPriority w:val="1"/>
    <w:rsid w:val="00BC5BE4"/>
    <w:pPr>
      <w:spacing w:after="0" w:line="240" w:lineRule="auto"/>
    </w:pPr>
  </w:style>
  <w:style w:type="character" w:customStyle="1" w:styleId="Heading1Char">
    <w:name w:val="Heading 1 Char"/>
    <w:aliases w:val="RCT 1 Char"/>
    <w:basedOn w:val="DefaultParagraphFont"/>
    <w:link w:val="Heading1"/>
    <w:uiPriority w:val="9"/>
    <w:rsid w:val="00EE1281"/>
    <w:rPr>
      <w:rFonts w:ascii="AvantGarde Bold" w:eastAsiaTheme="majorEastAsia" w:hAnsi="AvantGarde Bold"/>
      <w:color w:val="005487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C5BE4"/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Title">
    <w:name w:val="Title"/>
    <w:aliases w:val="RCT 2"/>
    <w:basedOn w:val="Normal"/>
    <w:next w:val="Normal"/>
    <w:link w:val="TitleChar"/>
    <w:uiPriority w:val="10"/>
    <w:qFormat/>
    <w:rsid w:val="00EE1281"/>
    <w:pPr>
      <w:spacing w:after="0"/>
      <w:contextualSpacing/>
    </w:pPr>
    <w:rPr>
      <w:rFonts w:eastAsiaTheme="majorEastAsia"/>
      <w:b/>
      <w:color w:val="005487"/>
      <w:spacing w:val="-10"/>
      <w:kern w:val="28"/>
      <w:szCs w:val="56"/>
    </w:rPr>
  </w:style>
  <w:style w:type="character" w:customStyle="1" w:styleId="TitleChar">
    <w:name w:val="Title Char"/>
    <w:aliases w:val="RCT 2 Char"/>
    <w:basedOn w:val="DefaultParagraphFont"/>
    <w:link w:val="Title"/>
    <w:uiPriority w:val="10"/>
    <w:rsid w:val="00EE1281"/>
    <w:rPr>
      <w:rFonts w:eastAsiaTheme="majorEastAsia"/>
      <w:b/>
      <w:color w:val="005487"/>
      <w:spacing w:val="-10"/>
      <w:kern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455"/>
  </w:style>
  <w:style w:type="paragraph" w:styleId="Footer">
    <w:name w:val="footer"/>
    <w:basedOn w:val="Normal"/>
    <w:link w:val="FooterChar"/>
    <w:uiPriority w:val="99"/>
    <w:unhideWhenUsed/>
    <w:rsid w:val="004F14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455"/>
  </w:style>
  <w:style w:type="paragraph" w:styleId="NormalWeb">
    <w:name w:val="Normal (Web)"/>
    <w:basedOn w:val="Normal"/>
    <w:uiPriority w:val="99"/>
    <w:unhideWhenUsed/>
    <w:rsid w:val="00EE53B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2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9</cp:revision>
  <dcterms:created xsi:type="dcterms:W3CDTF">2020-05-21T21:25:00Z</dcterms:created>
  <dcterms:modified xsi:type="dcterms:W3CDTF">2020-07-22T21:21:00Z</dcterms:modified>
</cp:coreProperties>
</file>